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E07181" w14:textId="1F955312" w:rsidR="001533EB" w:rsidRPr="00212069" w:rsidRDefault="001533EB" w:rsidP="001533EB">
      <w:pPr>
        <w:jc w:val="left"/>
        <w:rPr>
          <w:rFonts w:asciiTheme="minorEastAsia" w:hAnsiTheme="minorEastAsia"/>
          <w:szCs w:val="21"/>
        </w:rPr>
      </w:pPr>
      <w:r w:rsidRPr="00212069">
        <w:rPr>
          <w:rFonts w:asciiTheme="minorEastAsia" w:hAnsiTheme="minorEastAsia" w:hint="eastAsia"/>
          <w:szCs w:val="21"/>
        </w:rPr>
        <w:t>日本生理人類学会長　殿</w:t>
      </w:r>
      <w:r w:rsidR="008A30A3" w:rsidRPr="00212069">
        <w:rPr>
          <w:rFonts w:asciiTheme="minorEastAsia" w:hAnsiTheme="minorEastAsia" w:hint="eastAsia"/>
          <w:szCs w:val="21"/>
        </w:rPr>
        <w:t xml:space="preserve">　　　　　　　　　　　　　</w:t>
      </w:r>
    </w:p>
    <w:p w14:paraId="536F230D" w14:textId="77777777" w:rsidR="00540FE9" w:rsidRPr="00212069" w:rsidRDefault="00540FE9" w:rsidP="00540FE9">
      <w:pPr>
        <w:jc w:val="left"/>
        <w:rPr>
          <w:rFonts w:asciiTheme="majorEastAsia" w:eastAsiaTheme="majorEastAsia" w:hAnsiTheme="majorEastAsia"/>
          <w:sz w:val="24"/>
        </w:rPr>
      </w:pPr>
    </w:p>
    <w:p w14:paraId="69A0849C" w14:textId="16D5E294" w:rsidR="00540FE9" w:rsidRPr="005A3999" w:rsidRDefault="005A3999" w:rsidP="00540FE9">
      <w:pPr>
        <w:jc w:val="center"/>
        <w:rPr>
          <w:rFonts w:asciiTheme="majorEastAsia" w:eastAsiaTheme="majorEastAsia" w:hAnsiTheme="majorEastAsia"/>
          <w:sz w:val="24"/>
        </w:rPr>
      </w:pPr>
      <w:r w:rsidRPr="00212069">
        <w:rPr>
          <w:rFonts w:asciiTheme="majorEastAsia" w:eastAsiaTheme="majorEastAsia" w:hAnsiTheme="majorEastAsia" w:hint="eastAsia"/>
          <w:sz w:val="24"/>
        </w:rPr>
        <w:t>２０</w:t>
      </w:r>
      <w:r w:rsidR="00D44683" w:rsidRPr="00212069">
        <w:rPr>
          <w:rFonts w:asciiTheme="majorEastAsia" w:eastAsiaTheme="majorEastAsia" w:hAnsiTheme="majorEastAsia" w:hint="eastAsia"/>
          <w:sz w:val="24"/>
        </w:rPr>
        <w:t>２</w:t>
      </w:r>
      <w:r w:rsidR="00681F83">
        <w:rPr>
          <w:rFonts w:asciiTheme="majorEastAsia" w:eastAsiaTheme="majorEastAsia" w:hAnsiTheme="majorEastAsia" w:hint="eastAsia"/>
          <w:sz w:val="24"/>
        </w:rPr>
        <w:t>１</w:t>
      </w:r>
      <w:r w:rsidR="00540FE9" w:rsidRPr="00212069">
        <w:rPr>
          <w:rFonts w:asciiTheme="majorEastAsia" w:eastAsiaTheme="majorEastAsia" w:hAnsiTheme="majorEastAsia" w:hint="eastAsia"/>
          <w:sz w:val="24"/>
        </w:rPr>
        <w:t>年度</w:t>
      </w:r>
      <w:r w:rsidR="00F621AD" w:rsidRPr="00212069">
        <w:rPr>
          <w:rFonts w:asciiTheme="majorEastAsia" w:eastAsiaTheme="majorEastAsia" w:hAnsiTheme="majorEastAsia" w:hint="eastAsia"/>
          <w:sz w:val="24"/>
        </w:rPr>
        <w:t xml:space="preserve"> </w:t>
      </w:r>
      <w:r w:rsidR="005A6965" w:rsidRPr="00212069">
        <w:rPr>
          <w:rFonts w:asciiTheme="majorEastAsia" w:eastAsiaTheme="majorEastAsia" w:hAnsiTheme="majorEastAsia" w:hint="eastAsia"/>
          <w:sz w:val="24"/>
        </w:rPr>
        <w:t>日本生理人類学会</w:t>
      </w:r>
      <w:r w:rsidR="00F621AD" w:rsidRPr="00212069">
        <w:rPr>
          <w:rFonts w:asciiTheme="majorEastAsia" w:eastAsiaTheme="majorEastAsia" w:hAnsiTheme="majorEastAsia" w:hint="eastAsia"/>
          <w:sz w:val="24"/>
        </w:rPr>
        <w:t xml:space="preserve">フロンティアミーティング </w:t>
      </w:r>
      <w:r w:rsidR="00D44683" w:rsidRPr="00212069">
        <w:rPr>
          <w:rFonts w:asciiTheme="majorEastAsia" w:eastAsiaTheme="majorEastAsia" w:hAnsiTheme="majorEastAsia" w:hint="eastAsia"/>
          <w:sz w:val="24"/>
        </w:rPr>
        <w:t>公募</w:t>
      </w:r>
      <w:r w:rsidR="00576B86">
        <w:rPr>
          <w:rFonts w:asciiTheme="majorEastAsia" w:eastAsiaTheme="majorEastAsia" w:hAnsiTheme="majorEastAsia" w:hint="eastAsia"/>
          <w:sz w:val="24"/>
        </w:rPr>
        <w:t>型</w:t>
      </w:r>
      <w:r w:rsidR="00D44683">
        <w:rPr>
          <w:rFonts w:asciiTheme="majorEastAsia" w:eastAsiaTheme="majorEastAsia" w:hAnsiTheme="majorEastAsia" w:hint="eastAsia"/>
          <w:sz w:val="24"/>
        </w:rPr>
        <w:t>企画申請書</w:t>
      </w:r>
    </w:p>
    <w:p w14:paraId="4E0C3B2C" w14:textId="77777777" w:rsidR="00540FE9" w:rsidRPr="007B4FAE" w:rsidRDefault="00540FE9" w:rsidP="00540FE9"/>
    <w:p w14:paraId="4646F368" w14:textId="7E3FD1D0" w:rsidR="00540FE9" w:rsidRPr="005A3999" w:rsidRDefault="00540FE9" w:rsidP="00540FE9">
      <w:pPr>
        <w:jc w:val="right"/>
        <w:rPr>
          <w:szCs w:val="21"/>
        </w:rPr>
      </w:pPr>
      <w:r w:rsidRPr="005A3999">
        <w:rPr>
          <w:b/>
          <w:sz w:val="28"/>
        </w:rPr>
        <w:t xml:space="preserve">           </w:t>
      </w:r>
      <w:r w:rsidRPr="005A3999">
        <w:rPr>
          <w:rFonts w:hint="eastAsia"/>
          <w:b/>
          <w:sz w:val="28"/>
        </w:rPr>
        <w:t xml:space="preserve">　</w:t>
      </w:r>
      <w:r w:rsidR="005A3999">
        <w:rPr>
          <w:rFonts w:hint="eastAsia"/>
          <w:szCs w:val="21"/>
        </w:rPr>
        <w:t>（西暦）</w:t>
      </w:r>
      <w:r w:rsidR="00BF3712">
        <w:rPr>
          <w:rFonts w:asciiTheme="minorEastAsia" w:hAnsiTheme="minorEastAsia" w:hint="eastAsia"/>
          <w:szCs w:val="21"/>
        </w:rPr>
        <w:t xml:space="preserve">　　　　</w:t>
      </w:r>
      <w:r w:rsidRPr="00A421F8">
        <w:rPr>
          <w:rFonts w:asciiTheme="minorEastAsia" w:hAnsiTheme="minorEastAsia" w:hint="eastAsia"/>
          <w:szCs w:val="21"/>
        </w:rPr>
        <w:t>年</w:t>
      </w:r>
      <w:r w:rsidR="00D44683">
        <w:rPr>
          <w:rFonts w:asciiTheme="minorEastAsia" w:hAnsiTheme="minorEastAsia" w:hint="eastAsia"/>
          <w:szCs w:val="21"/>
        </w:rPr>
        <w:t xml:space="preserve">　　</w:t>
      </w:r>
      <w:r w:rsidRPr="00A421F8">
        <w:rPr>
          <w:rFonts w:asciiTheme="minorEastAsia" w:hAnsiTheme="minorEastAsia" w:hint="eastAsia"/>
          <w:szCs w:val="21"/>
        </w:rPr>
        <w:t>月</w:t>
      </w:r>
      <w:r w:rsidR="00D44683">
        <w:rPr>
          <w:rFonts w:asciiTheme="minorEastAsia" w:hAnsiTheme="minorEastAsia" w:hint="eastAsia"/>
          <w:szCs w:val="21"/>
        </w:rPr>
        <w:t xml:space="preserve">　　</w:t>
      </w:r>
      <w:r w:rsidRPr="00A421F8">
        <w:rPr>
          <w:rFonts w:asciiTheme="minorEastAsia" w:hAnsiTheme="minorEastAsia" w:hint="eastAsia"/>
          <w:szCs w:val="21"/>
        </w:rPr>
        <w:t>日　提出</w:t>
      </w:r>
    </w:p>
    <w:tbl>
      <w:tblPr>
        <w:tblW w:w="9530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93"/>
        <w:gridCol w:w="3259"/>
        <w:gridCol w:w="1485"/>
        <w:gridCol w:w="423"/>
        <w:gridCol w:w="2870"/>
      </w:tblGrid>
      <w:tr w:rsidR="00491283" w:rsidRPr="005A3999" w14:paraId="5717AAAF" w14:textId="77777777" w:rsidTr="006E182C">
        <w:trPr>
          <w:trHeight w:val="1021"/>
        </w:trPr>
        <w:tc>
          <w:tcPr>
            <w:tcW w:w="14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F4B041" w14:textId="2A114F29" w:rsidR="00540FE9" w:rsidRPr="007811D5" w:rsidRDefault="00D44683" w:rsidP="004F67F5">
            <w:pPr>
              <w:spacing w:line="220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企画</w:t>
            </w:r>
            <w:r w:rsidR="00540FE9" w:rsidRPr="007811D5">
              <w:rPr>
                <w:rFonts w:asciiTheme="minorEastAsia" w:hAnsiTheme="minorEastAsia" w:hint="eastAsia"/>
                <w:sz w:val="20"/>
                <w:szCs w:val="21"/>
              </w:rPr>
              <w:t>名</w:t>
            </w:r>
          </w:p>
        </w:tc>
        <w:tc>
          <w:tcPr>
            <w:tcW w:w="3259" w:type="dxa"/>
            <w:tcBorders>
              <w:top w:val="single" w:sz="12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3E40DF71" w14:textId="77777777" w:rsidR="006768B4" w:rsidRDefault="006768B4" w:rsidP="006768B4">
            <w:pPr>
              <w:spacing w:line="376" w:lineRule="atLeas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＊＊＊＊＊シンポジウム、</w:t>
            </w:r>
          </w:p>
          <w:p w14:paraId="081A6E6E" w14:textId="59C8CEF6" w:rsidR="00DD1EA6" w:rsidRPr="005A3999" w:rsidRDefault="006768B4" w:rsidP="006768B4">
            <w:pPr>
              <w:spacing w:line="376" w:lineRule="atLeas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講習会、セミナー等</w:t>
            </w:r>
          </w:p>
        </w:tc>
        <w:tc>
          <w:tcPr>
            <w:tcW w:w="1485" w:type="dxa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0B2A01" w14:textId="72A3C3A5" w:rsidR="004F67F5" w:rsidRPr="005A3999" w:rsidRDefault="002B2647" w:rsidP="001E4377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応募</w:t>
            </w:r>
            <w:r w:rsidR="009D5D89">
              <w:rPr>
                <w:rFonts w:asciiTheme="minorEastAsia" w:hAnsiTheme="minorEastAsia" w:hint="eastAsia"/>
                <w:szCs w:val="21"/>
              </w:rPr>
              <w:t>代表者</w:t>
            </w:r>
          </w:p>
          <w:p w14:paraId="3C576379" w14:textId="77777777" w:rsidR="00540FE9" w:rsidRPr="005A3999" w:rsidRDefault="004F67F5" w:rsidP="001E4377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5A3999">
              <w:rPr>
                <w:rFonts w:asciiTheme="minorEastAsia" w:hAnsiTheme="minorEastAsia" w:hint="eastAsia"/>
                <w:szCs w:val="21"/>
              </w:rPr>
              <w:t>（</w:t>
            </w:r>
            <w:r w:rsidR="00540FE9" w:rsidRPr="005A3999">
              <w:rPr>
                <w:rFonts w:asciiTheme="minorEastAsia" w:hAnsiTheme="minorEastAsia" w:hint="eastAsia"/>
                <w:szCs w:val="21"/>
              </w:rPr>
              <w:t>所属</w:t>
            </w:r>
            <w:r w:rsidRPr="005A3999"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3293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354DE40" w14:textId="77777777" w:rsidR="006768B4" w:rsidRPr="005A3999" w:rsidRDefault="006768B4" w:rsidP="006768B4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＊＊　＊＊</w:t>
            </w:r>
          </w:p>
          <w:p w14:paraId="4D267307" w14:textId="69DEF7D7" w:rsidR="004F67F5" w:rsidRPr="005A3999" w:rsidRDefault="006768B4" w:rsidP="006768B4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＊＊＊＊</w:t>
            </w:r>
            <w:r w:rsidRPr="005A3999">
              <w:rPr>
                <w:rFonts w:asciiTheme="minorEastAsia" w:hAnsiTheme="minorEastAsia" w:hint="eastAsia"/>
                <w:szCs w:val="21"/>
              </w:rPr>
              <w:t>）</w:t>
            </w:r>
          </w:p>
        </w:tc>
      </w:tr>
      <w:tr w:rsidR="00A26501" w:rsidRPr="005A3999" w14:paraId="1222E738" w14:textId="77777777" w:rsidTr="006E182C">
        <w:trPr>
          <w:trHeight w:val="1329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1FBDEEE" w14:textId="654E184C" w:rsidR="00D44683" w:rsidRPr="007811D5" w:rsidRDefault="00A26501" w:rsidP="003D2A09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7811D5">
              <w:rPr>
                <w:rFonts w:asciiTheme="minorEastAsia" w:hAnsiTheme="minorEastAsia" w:hint="eastAsia"/>
                <w:sz w:val="20"/>
                <w:szCs w:val="21"/>
              </w:rPr>
              <w:t>連絡先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F71421A" w14:textId="7298D0E1" w:rsidR="003D2A09" w:rsidRDefault="00A26501" w:rsidP="003D2A09">
            <w:pPr>
              <w:rPr>
                <w:rFonts w:ascii="ＭＳ 明朝" w:hAnsi="ＭＳ 明朝" w:cs="ＭＳ Ｐゴシック"/>
                <w:kern w:val="0"/>
                <w:szCs w:val="21"/>
              </w:rPr>
            </w:pPr>
            <w:r w:rsidRPr="00914D64">
              <w:rPr>
                <w:rFonts w:ascii="ＭＳ 明朝" w:hAnsi="ＭＳ 明朝" w:cs="ＭＳ Ｐゴシック"/>
                <w:kern w:val="0"/>
                <w:szCs w:val="21"/>
              </w:rPr>
              <w:t>〒</w:t>
            </w:r>
          </w:p>
          <w:p w14:paraId="618CC163" w14:textId="6B152817" w:rsidR="00165EB6" w:rsidRDefault="00A26501" w:rsidP="003D2A09">
            <w:pPr>
              <w:rPr>
                <w:rFonts w:ascii="ＭＳ 明朝" w:hAnsi="ＭＳ 明朝" w:cs="ＭＳ Ｐゴシック"/>
                <w:kern w:val="0"/>
                <w:szCs w:val="21"/>
              </w:rPr>
            </w:pPr>
            <w:r w:rsidRPr="00914D64">
              <w:rPr>
                <w:rFonts w:ascii="ＭＳ 明朝" w:hAnsi="ＭＳ 明朝" w:cs="ＭＳ Ｐゴシック"/>
                <w:kern w:val="0"/>
                <w:szCs w:val="21"/>
              </w:rPr>
              <w:br/>
              <w:t>TEL:</w:t>
            </w:r>
            <w:r w:rsidR="00165EB6">
              <w:rPr>
                <w:rFonts w:ascii="ＭＳ 明朝" w:hAnsi="ＭＳ 明朝" w:cs="ＭＳ Ｐゴシック" w:hint="eastAsia"/>
                <w:kern w:val="0"/>
                <w:szCs w:val="21"/>
              </w:rPr>
              <w:t xml:space="preserve"> </w:t>
            </w:r>
          </w:p>
          <w:p w14:paraId="76A424C1" w14:textId="25AFE3EE" w:rsidR="00A26501" w:rsidRPr="005A3999" w:rsidRDefault="00A26501" w:rsidP="006768B4">
            <w:pPr>
              <w:rPr>
                <w:rFonts w:asciiTheme="minorEastAsia" w:hAnsiTheme="minorEastAsia"/>
                <w:szCs w:val="21"/>
              </w:rPr>
            </w:pPr>
            <w:r w:rsidRPr="00914D64">
              <w:rPr>
                <w:rFonts w:ascii="ＭＳ 明朝" w:hAnsi="ＭＳ 明朝" w:cs="ＭＳ Ｐゴシック"/>
                <w:kern w:val="0"/>
                <w:szCs w:val="21"/>
              </w:rPr>
              <w:t>E-mail:</w:t>
            </w:r>
            <w:r w:rsidR="006A2FCB">
              <w:rPr>
                <w:rFonts w:ascii="ＭＳ 明朝" w:hAnsi="ＭＳ 明朝" w:cs="ＭＳ Ｐゴシック"/>
                <w:kern w:val="0"/>
                <w:szCs w:val="21"/>
              </w:rPr>
              <w:t xml:space="preserve"> </w:t>
            </w:r>
          </w:p>
        </w:tc>
      </w:tr>
      <w:tr w:rsidR="00A26501" w:rsidRPr="005A3999" w14:paraId="663E0E34" w14:textId="77777777" w:rsidTr="00681F83">
        <w:trPr>
          <w:trHeight w:val="3262"/>
        </w:trPr>
        <w:tc>
          <w:tcPr>
            <w:tcW w:w="14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AFF051" w14:textId="77777777" w:rsidR="002B7C88" w:rsidRDefault="00DD1EA6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企画</w:t>
            </w:r>
            <w:r w:rsidR="004116E2">
              <w:rPr>
                <w:rFonts w:asciiTheme="minorEastAsia" w:hAnsiTheme="minorEastAsia" w:hint="eastAsia"/>
                <w:sz w:val="20"/>
                <w:szCs w:val="21"/>
              </w:rPr>
              <w:t>内容</w:t>
            </w:r>
          </w:p>
          <w:p w14:paraId="222B6DDF" w14:textId="65626BFC" w:rsidR="004116E2" w:rsidRDefault="002B7C88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趣旨</w:t>
            </w:r>
          </w:p>
          <w:p w14:paraId="47019141" w14:textId="590F420B" w:rsidR="00D44683" w:rsidRPr="007811D5" w:rsidRDefault="00A26501" w:rsidP="004116E2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7811D5">
              <w:rPr>
                <w:rFonts w:asciiTheme="minorEastAsia" w:hAnsiTheme="minorEastAsia" w:hint="eastAsia"/>
                <w:sz w:val="20"/>
                <w:szCs w:val="21"/>
              </w:rPr>
              <w:t>講演題目</w:t>
            </w:r>
            <w:r w:rsidR="004116E2">
              <w:rPr>
                <w:rFonts w:asciiTheme="minorEastAsia" w:hAnsiTheme="minorEastAsia" w:hint="eastAsia"/>
                <w:sz w:val="20"/>
                <w:szCs w:val="21"/>
              </w:rPr>
              <w:t>等</w:t>
            </w:r>
          </w:p>
        </w:tc>
        <w:tc>
          <w:tcPr>
            <w:tcW w:w="8037" w:type="dxa"/>
            <w:gridSpan w:val="4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43F6FE5" w14:textId="77777777" w:rsidR="006768B4" w:rsidRDefault="006A2FCB" w:rsidP="000305D3">
            <w:pPr>
              <w:ind w:firstLineChars="110" w:firstLine="231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企画趣旨</w:t>
            </w:r>
            <w:r w:rsidR="006768B4">
              <w:rPr>
                <w:rFonts w:asciiTheme="minorEastAsia" w:hAnsiTheme="minorEastAsia" w:hint="eastAsia"/>
                <w:szCs w:val="21"/>
              </w:rPr>
              <w:t>，講演題目（仮でも可）などについて，お書きください．</w:t>
            </w:r>
          </w:p>
          <w:p w14:paraId="222E534A" w14:textId="6002BDFD" w:rsidR="006768B4" w:rsidRPr="006768B4" w:rsidRDefault="006768B4" w:rsidP="000305D3">
            <w:pPr>
              <w:ind w:firstLineChars="110" w:firstLine="231"/>
              <w:rPr>
                <w:rFonts w:asciiTheme="minorEastAsia" w:hAnsiTheme="minorEastAsia"/>
                <w:szCs w:val="21"/>
              </w:rPr>
            </w:pPr>
          </w:p>
        </w:tc>
      </w:tr>
      <w:tr w:rsidR="00A26501" w:rsidRPr="005A3999" w14:paraId="6E8B709C" w14:textId="77777777" w:rsidTr="006E182C">
        <w:trPr>
          <w:trHeight w:val="2423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5B7B685" w14:textId="046DB0B5" w:rsidR="00D44683" w:rsidRDefault="00A26501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7811D5">
              <w:rPr>
                <w:rFonts w:asciiTheme="minorEastAsia" w:hAnsiTheme="minorEastAsia" w:hint="eastAsia"/>
                <w:sz w:val="20"/>
                <w:szCs w:val="21"/>
              </w:rPr>
              <w:t>開催</w:t>
            </w:r>
            <w:r w:rsidR="00D44683">
              <w:rPr>
                <w:rFonts w:asciiTheme="minorEastAsia" w:hAnsiTheme="minorEastAsia" w:hint="eastAsia"/>
                <w:sz w:val="20"/>
                <w:szCs w:val="21"/>
              </w:rPr>
              <w:t>希望</w:t>
            </w:r>
          </w:p>
          <w:p w14:paraId="75B3D64D" w14:textId="7568BC7D" w:rsidR="00D44683" w:rsidRPr="007811D5" w:rsidRDefault="00D44683" w:rsidP="00DD1EA6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時間</w:t>
            </w:r>
            <w:r w:rsidR="00DD1EA6">
              <w:rPr>
                <w:rFonts w:asciiTheme="minorEastAsia" w:hAnsiTheme="minorEastAsia" w:hint="eastAsia"/>
                <w:sz w:val="20"/>
                <w:szCs w:val="21"/>
              </w:rPr>
              <w:t>・規模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3031091A" w14:textId="3B0A985B" w:rsidR="00717D72" w:rsidRPr="000D583C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D583C">
              <w:rPr>
                <w:rFonts w:asciiTheme="minorEastAsia" w:hAnsiTheme="minorEastAsia" w:hint="eastAsia"/>
                <w:szCs w:val="21"/>
              </w:rPr>
              <w:t>時間帯</w:t>
            </w:r>
            <w:r>
              <w:rPr>
                <w:rFonts w:asciiTheme="minorEastAsia" w:hAnsiTheme="minorEastAsia" w:hint="eastAsia"/>
                <w:szCs w:val="21"/>
              </w:rPr>
              <w:t>：</w:t>
            </w:r>
            <w:r w:rsidRPr="000D583C">
              <w:rPr>
                <w:rFonts w:asciiTheme="minorEastAsia" w:hAnsiTheme="minorEastAsia" w:hint="eastAsia"/>
                <w:szCs w:val="21"/>
              </w:rPr>
              <w:t>午後の前半、午後の後半、夕方、</w:t>
            </w:r>
            <w:r w:rsidR="00206A71">
              <w:rPr>
                <w:rFonts w:asciiTheme="minorEastAsia" w:hAnsiTheme="minorEastAsia" w:hint="eastAsia"/>
                <w:szCs w:val="21"/>
              </w:rPr>
              <w:t>事務局一任</w:t>
            </w:r>
          </w:p>
          <w:p w14:paraId="643708EE" w14:textId="27501A31" w:rsidR="00717D72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D583C">
              <w:rPr>
                <w:rFonts w:asciiTheme="minorEastAsia" w:hAnsiTheme="minorEastAsia" w:hint="eastAsia"/>
                <w:szCs w:val="21"/>
              </w:rPr>
              <w:t>時間：60分、90分、120分</w:t>
            </w:r>
            <w:r>
              <w:rPr>
                <w:rFonts w:asciiTheme="minorEastAsia" w:hAnsiTheme="minorEastAsia" w:hint="eastAsia"/>
                <w:szCs w:val="21"/>
              </w:rPr>
              <w:t>、</w:t>
            </w:r>
            <w:r w:rsidR="00206A71">
              <w:rPr>
                <w:rFonts w:asciiTheme="minorEastAsia" w:hAnsiTheme="minorEastAsia" w:hint="eastAsia"/>
                <w:szCs w:val="21"/>
              </w:rPr>
              <w:t>事務局一任</w:t>
            </w:r>
          </w:p>
          <w:p w14:paraId="2E5E6E2D" w14:textId="45595940" w:rsidR="00717D72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規模：</w:t>
            </w:r>
            <w:r w:rsidRPr="0078500E">
              <w:rPr>
                <w:rFonts w:asciiTheme="minorEastAsia" w:hAnsiTheme="minorEastAsia" w:hint="eastAsia"/>
                <w:szCs w:val="21"/>
              </w:rPr>
              <w:t>50人規模の部屋</w:t>
            </w:r>
            <w:r>
              <w:rPr>
                <w:rFonts w:asciiTheme="minorEastAsia" w:hAnsiTheme="minorEastAsia" w:hint="eastAsia"/>
                <w:szCs w:val="21"/>
              </w:rPr>
              <w:t>、</w:t>
            </w:r>
            <w:r w:rsidRPr="0078500E">
              <w:rPr>
                <w:rFonts w:asciiTheme="minorEastAsia" w:hAnsiTheme="minorEastAsia" w:hint="eastAsia"/>
                <w:szCs w:val="21"/>
              </w:rPr>
              <w:t>スクール形式</w:t>
            </w:r>
            <w:r>
              <w:rPr>
                <w:rFonts w:asciiTheme="minorEastAsia" w:hAnsiTheme="minorEastAsia" w:hint="eastAsia"/>
                <w:szCs w:val="21"/>
              </w:rPr>
              <w:t>、</w:t>
            </w:r>
            <w:r w:rsidR="00206A71">
              <w:rPr>
                <w:rFonts w:asciiTheme="minorEastAsia" w:hAnsiTheme="minorEastAsia" w:hint="eastAsia"/>
                <w:szCs w:val="21"/>
              </w:rPr>
              <w:t>事務局一任</w:t>
            </w:r>
            <w:r w:rsidRPr="0078500E">
              <w:rPr>
                <w:rFonts w:asciiTheme="minorEastAsia" w:hAnsiTheme="minorEastAsia" w:hint="eastAsia"/>
                <w:szCs w:val="21"/>
              </w:rPr>
              <w:t xml:space="preserve">　</w:t>
            </w:r>
          </w:p>
          <w:p w14:paraId="77B57469" w14:textId="2661F3C0" w:rsidR="00717D72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※上記を例に可能な範囲で詳細に記載してください</w:t>
            </w:r>
          </w:p>
          <w:p w14:paraId="16D0D821" w14:textId="1A760C6F" w:rsidR="00681F83" w:rsidRPr="0078500E" w:rsidRDefault="00681F83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※本大会はオンラインで行いますので、目安でかまいません。</w:t>
            </w:r>
          </w:p>
          <w:p w14:paraId="0F313A04" w14:textId="71AB7ACA" w:rsidR="006A2FCB" w:rsidRPr="00717D72" w:rsidRDefault="006A2FCB" w:rsidP="003D2A0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</w:p>
        </w:tc>
      </w:tr>
      <w:tr w:rsidR="00576B86" w:rsidRPr="005A3999" w14:paraId="27823CC3" w14:textId="77777777" w:rsidTr="006E182C">
        <w:trPr>
          <w:trHeight w:val="2252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4E8CF31" w14:textId="0C5F9BC0" w:rsidR="00576B86" w:rsidRPr="007811D5" w:rsidRDefault="00576B86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その他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06A383C0" w14:textId="77777777" w:rsidR="00576B86" w:rsidRDefault="00576B86" w:rsidP="003D2A0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事務局への希望等</w:t>
            </w:r>
          </w:p>
          <w:p w14:paraId="6EF02DB1" w14:textId="0BE78A6C" w:rsidR="007D57A0" w:rsidRPr="00F83216" w:rsidRDefault="00681F83" w:rsidP="007D57A0">
            <w:pPr>
              <w:ind w:leftChars="100" w:left="420" w:hangingChars="100" w:hanging="210"/>
              <w:rPr>
                <w:rFonts w:asciiTheme="minorEastAsia" w:hAnsiTheme="minorEastAsia"/>
                <w:szCs w:val="21"/>
                <w:u w:val="single"/>
              </w:rPr>
            </w:pPr>
            <w:r>
              <w:rPr>
                <w:rFonts w:asciiTheme="minorEastAsia" w:hAnsiTheme="minorEastAsia" w:hint="eastAsia"/>
                <w:szCs w:val="21"/>
              </w:rPr>
              <w:t>※</w:t>
            </w:r>
            <w:r w:rsidRPr="00F83216">
              <w:rPr>
                <w:rFonts w:asciiTheme="minorEastAsia" w:hAnsiTheme="minorEastAsia" w:hint="eastAsia"/>
                <w:szCs w:val="21"/>
                <w:u w:val="single"/>
              </w:rPr>
              <w:t>本大会はz</w:t>
            </w:r>
            <w:r w:rsidRPr="00F83216">
              <w:rPr>
                <w:rFonts w:asciiTheme="minorEastAsia" w:hAnsiTheme="minorEastAsia"/>
                <w:szCs w:val="21"/>
                <w:u w:val="single"/>
              </w:rPr>
              <w:t>oo</w:t>
            </w:r>
            <w:r w:rsidRPr="00F83216">
              <w:rPr>
                <w:rFonts w:asciiTheme="minorEastAsia" w:hAnsiTheme="minorEastAsia" w:hint="eastAsia"/>
                <w:szCs w:val="21"/>
                <w:u w:val="single"/>
              </w:rPr>
              <w:t>mによるオンラインで行います。</w:t>
            </w:r>
            <w:r w:rsidR="007D57A0" w:rsidRPr="00F83216">
              <w:rPr>
                <w:rFonts w:asciiTheme="minorEastAsia" w:hAnsiTheme="minorEastAsia"/>
                <w:szCs w:val="21"/>
                <w:u w:val="single"/>
              </w:rPr>
              <w:t>Zoom</w:t>
            </w:r>
            <w:r w:rsidR="007D57A0" w:rsidRPr="00F83216">
              <w:rPr>
                <w:rFonts w:asciiTheme="minorEastAsia" w:hAnsiTheme="minorEastAsia" w:hint="eastAsia"/>
                <w:szCs w:val="21"/>
                <w:u w:val="single"/>
              </w:rPr>
              <w:t>によるミーティングルームは事務局で準備いたします。登壇者のPCやカメラ等は企画者のほうでご準備をお願いします。</w:t>
            </w:r>
          </w:p>
          <w:p w14:paraId="6A8E2C08" w14:textId="77777777" w:rsidR="00681F83" w:rsidRPr="00681F83" w:rsidRDefault="00681F83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</w:p>
          <w:p w14:paraId="42613D87" w14:textId="5A6B4353" w:rsidR="006A2FCB" w:rsidRPr="00717D72" w:rsidRDefault="006A2FCB" w:rsidP="003D2A0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</w:p>
        </w:tc>
      </w:tr>
      <w:tr w:rsidR="00D44683" w:rsidRPr="005A3999" w14:paraId="5781C81C" w14:textId="77777777" w:rsidTr="006E182C">
        <w:trPr>
          <w:trHeight w:val="163"/>
        </w:trPr>
        <w:tc>
          <w:tcPr>
            <w:tcW w:w="1493" w:type="dxa"/>
            <w:vMerge w:val="restar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5440C0" w14:textId="42AB3CF4" w:rsidR="00D44683" w:rsidRPr="007811D5" w:rsidRDefault="00DD1EA6" w:rsidP="00A26501">
            <w:pPr>
              <w:spacing w:line="240" w:lineRule="exac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事務局</w:t>
            </w:r>
          </w:p>
          <w:p w14:paraId="7B44E20F" w14:textId="77777777" w:rsidR="00D44683" w:rsidRPr="007811D5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7811D5">
              <w:rPr>
                <w:rFonts w:asciiTheme="minorEastAsia" w:hAnsiTheme="minorEastAsia" w:hint="eastAsia"/>
                <w:sz w:val="20"/>
                <w:szCs w:val="21"/>
              </w:rPr>
              <w:t>記入欄</w:t>
            </w:r>
          </w:p>
        </w:tc>
        <w:tc>
          <w:tcPr>
            <w:tcW w:w="5167" w:type="dxa"/>
            <w:gridSpan w:val="3"/>
            <w:vMerge w:val="restar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CA15143" w14:textId="77777777" w:rsidR="00D44683" w:rsidRPr="005A3999" w:rsidRDefault="00D44683" w:rsidP="00A26501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</w:tcPr>
          <w:p w14:paraId="73B73BE5" w14:textId="77777777" w:rsidR="00D44683" w:rsidRPr="005A3999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5A3999">
              <w:rPr>
                <w:rFonts w:asciiTheme="minorEastAsia" w:hAnsiTheme="minorEastAsia" w:hint="eastAsia"/>
                <w:sz w:val="18"/>
                <w:szCs w:val="18"/>
              </w:rPr>
              <w:t>採否確認欄</w:t>
            </w:r>
          </w:p>
        </w:tc>
      </w:tr>
      <w:tr w:rsidR="00D44683" w:rsidRPr="005A3999" w14:paraId="2E1A4B91" w14:textId="77777777" w:rsidTr="006E182C">
        <w:trPr>
          <w:trHeight w:val="802"/>
        </w:trPr>
        <w:tc>
          <w:tcPr>
            <w:tcW w:w="1493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E6C732" w14:textId="77777777" w:rsidR="00D44683" w:rsidRPr="005A3999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167" w:type="dxa"/>
            <w:gridSpan w:val="3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87487A8" w14:textId="77777777" w:rsidR="00D44683" w:rsidRPr="005A3999" w:rsidRDefault="00D44683" w:rsidP="00A26501"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870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984FE3D" w14:textId="77777777" w:rsidR="00D44683" w:rsidRPr="005A3999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</w:tbl>
    <w:p w14:paraId="0C5DF2FF" w14:textId="6FC97D22" w:rsidR="009E42DC" w:rsidRPr="00CF1347" w:rsidRDefault="00540FE9" w:rsidP="00613E22">
      <w:pPr>
        <w:ind w:left="283" w:hangingChars="135" w:hanging="283"/>
        <w:jc w:val="right"/>
      </w:pPr>
      <w:r w:rsidRPr="005A3999">
        <w:rPr>
          <w:rFonts w:hint="eastAsia"/>
        </w:rPr>
        <w:t>【提</w:t>
      </w:r>
      <w:r w:rsidRPr="002B7C88">
        <w:rPr>
          <w:rFonts w:hint="eastAsia"/>
        </w:rPr>
        <w:t>出</w:t>
      </w:r>
      <w:r w:rsidR="005A6965" w:rsidRPr="002B7C88">
        <w:rPr>
          <w:rFonts w:hint="eastAsia"/>
        </w:rPr>
        <w:t>先</w:t>
      </w:r>
      <w:r w:rsidRPr="002B7C88">
        <w:rPr>
          <w:rFonts w:hint="eastAsia"/>
        </w:rPr>
        <w:t>：</w:t>
      </w:r>
      <w:r w:rsidR="00C72752" w:rsidRPr="003E2FCF">
        <w:rPr>
          <w:rFonts w:hint="eastAsia"/>
        </w:rPr>
        <w:t>西村</w:t>
      </w:r>
      <w:r w:rsidR="00D31935" w:rsidRPr="003E2FCF">
        <w:rPr>
          <w:rFonts w:hint="eastAsia"/>
        </w:rPr>
        <w:t>大会</w:t>
      </w:r>
      <w:r w:rsidR="001B4A2A" w:rsidRPr="003E2FCF">
        <w:rPr>
          <w:rFonts w:hint="eastAsia"/>
        </w:rPr>
        <w:t>担当理事</w:t>
      </w:r>
      <w:r w:rsidR="00C72752" w:rsidRPr="003E2FCF">
        <w:rPr>
          <w:rFonts w:hint="eastAsia"/>
        </w:rPr>
        <w:t>：</w:t>
      </w:r>
      <w:hyperlink r:id="rId8" w:history="1">
        <w:r w:rsidR="00C72752" w:rsidRPr="003E2FCF">
          <w:rPr>
            <w:rStyle w:val="af"/>
            <w:color w:val="3A65BB"/>
            <w:szCs w:val="21"/>
            <w:shd w:val="clear" w:color="auto" w:fill="FFFFFF"/>
          </w:rPr>
          <w:t>nishimur@design.kyushu-u.ac.jp</w:t>
        </w:r>
      </w:hyperlink>
      <w:bookmarkStart w:id="0" w:name="_GoBack"/>
      <w:bookmarkEnd w:id="0"/>
      <w:r w:rsidRPr="002B7C88">
        <w:rPr>
          <w:rFonts w:hint="eastAsia"/>
        </w:rPr>
        <w:t>】</w:t>
      </w:r>
    </w:p>
    <w:sectPr w:rsidR="009E42DC" w:rsidRPr="00CF1347" w:rsidSect="005A6965">
      <w:headerReference w:type="default" r:id="rId9"/>
      <w:pgSz w:w="11906" w:h="16838"/>
      <w:pgMar w:top="1276" w:right="1133" w:bottom="851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A6EAE" w14:textId="77777777" w:rsidR="00CF013B" w:rsidRDefault="00CF013B" w:rsidP="00B154C3">
      <w:r>
        <w:separator/>
      </w:r>
    </w:p>
  </w:endnote>
  <w:endnote w:type="continuationSeparator" w:id="0">
    <w:p w14:paraId="21217581" w14:textId="77777777" w:rsidR="00CF013B" w:rsidRDefault="00CF013B" w:rsidP="00B15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5CA403" w14:textId="77777777" w:rsidR="00CF013B" w:rsidRDefault="00CF013B" w:rsidP="00B154C3">
      <w:r>
        <w:separator/>
      </w:r>
    </w:p>
  </w:footnote>
  <w:footnote w:type="continuationSeparator" w:id="0">
    <w:p w14:paraId="32D53148" w14:textId="77777777" w:rsidR="00CF013B" w:rsidRDefault="00CF013B" w:rsidP="00B15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5023BC" w14:textId="77777777" w:rsidR="00D25076" w:rsidRPr="00D3147B" w:rsidRDefault="00D25076" w:rsidP="00D3147B">
    <w:pPr>
      <w:pStyle w:val="a5"/>
      <w:jc w:val="left"/>
      <w:rPr>
        <w:sz w:val="52"/>
        <w:szCs w:val="5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A7F36"/>
    <w:multiLevelType w:val="hybridMultilevel"/>
    <w:tmpl w:val="2A1035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444944"/>
    <w:multiLevelType w:val="hybridMultilevel"/>
    <w:tmpl w:val="27BCB6B0"/>
    <w:lvl w:ilvl="0" w:tplc="1FEE65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wFCcyNLSzMzYyUdpeDU4uLM/DyQAsNaABZSvDMsAAAA"/>
  </w:docVars>
  <w:rsids>
    <w:rsidRoot w:val="00540FE9"/>
    <w:rsid w:val="000305D3"/>
    <w:rsid w:val="00032942"/>
    <w:rsid w:val="0004593E"/>
    <w:rsid w:val="00052E6D"/>
    <w:rsid w:val="00065D1F"/>
    <w:rsid w:val="000761A6"/>
    <w:rsid w:val="00087159"/>
    <w:rsid w:val="000B3487"/>
    <w:rsid w:val="000D3839"/>
    <w:rsid w:val="000F134C"/>
    <w:rsid w:val="001211C5"/>
    <w:rsid w:val="001310A3"/>
    <w:rsid w:val="001533EB"/>
    <w:rsid w:val="0015485B"/>
    <w:rsid w:val="00165EB6"/>
    <w:rsid w:val="00173C07"/>
    <w:rsid w:val="001774D3"/>
    <w:rsid w:val="001B24C8"/>
    <w:rsid w:val="001B4A2A"/>
    <w:rsid w:val="001C1ECE"/>
    <w:rsid w:val="001D58FA"/>
    <w:rsid w:val="001F4462"/>
    <w:rsid w:val="00206A71"/>
    <w:rsid w:val="00212069"/>
    <w:rsid w:val="00213413"/>
    <w:rsid w:val="0021616E"/>
    <w:rsid w:val="00223812"/>
    <w:rsid w:val="00256B97"/>
    <w:rsid w:val="00260609"/>
    <w:rsid w:val="00267D36"/>
    <w:rsid w:val="00272CB7"/>
    <w:rsid w:val="00285536"/>
    <w:rsid w:val="0028632C"/>
    <w:rsid w:val="002B2647"/>
    <w:rsid w:val="002B7C88"/>
    <w:rsid w:val="002E02D3"/>
    <w:rsid w:val="002F34C3"/>
    <w:rsid w:val="00301411"/>
    <w:rsid w:val="003171CA"/>
    <w:rsid w:val="00351AEB"/>
    <w:rsid w:val="003556DC"/>
    <w:rsid w:val="00361BE8"/>
    <w:rsid w:val="00374DE5"/>
    <w:rsid w:val="00390D05"/>
    <w:rsid w:val="003A1237"/>
    <w:rsid w:val="003B79EF"/>
    <w:rsid w:val="003D2A09"/>
    <w:rsid w:val="003E2922"/>
    <w:rsid w:val="003E2FCF"/>
    <w:rsid w:val="003F7605"/>
    <w:rsid w:val="004116E2"/>
    <w:rsid w:val="0042254B"/>
    <w:rsid w:val="0042542C"/>
    <w:rsid w:val="00491283"/>
    <w:rsid w:val="004A5BC2"/>
    <w:rsid w:val="004B58B2"/>
    <w:rsid w:val="004F67F5"/>
    <w:rsid w:val="004F79EE"/>
    <w:rsid w:val="005032DD"/>
    <w:rsid w:val="005134E5"/>
    <w:rsid w:val="00522F36"/>
    <w:rsid w:val="00524FEF"/>
    <w:rsid w:val="0053133F"/>
    <w:rsid w:val="00540FE9"/>
    <w:rsid w:val="00544DD6"/>
    <w:rsid w:val="005475CD"/>
    <w:rsid w:val="0056239A"/>
    <w:rsid w:val="0057457F"/>
    <w:rsid w:val="00576B86"/>
    <w:rsid w:val="005829F5"/>
    <w:rsid w:val="005A0902"/>
    <w:rsid w:val="005A3999"/>
    <w:rsid w:val="005A6965"/>
    <w:rsid w:val="005E427B"/>
    <w:rsid w:val="005F1A3D"/>
    <w:rsid w:val="00613208"/>
    <w:rsid w:val="00613E22"/>
    <w:rsid w:val="006231E8"/>
    <w:rsid w:val="00634DCD"/>
    <w:rsid w:val="006610AB"/>
    <w:rsid w:val="006668C1"/>
    <w:rsid w:val="006768B4"/>
    <w:rsid w:val="00681F83"/>
    <w:rsid w:val="006919FC"/>
    <w:rsid w:val="006A2D7B"/>
    <w:rsid w:val="006A2FCB"/>
    <w:rsid w:val="006B7574"/>
    <w:rsid w:val="006D4322"/>
    <w:rsid w:val="006E182C"/>
    <w:rsid w:val="006E202E"/>
    <w:rsid w:val="006E2277"/>
    <w:rsid w:val="007005D4"/>
    <w:rsid w:val="007069F4"/>
    <w:rsid w:val="00711F19"/>
    <w:rsid w:val="00717D72"/>
    <w:rsid w:val="007218B0"/>
    <w:rsid w:val="00721F61"/>
    <w:rsid w:val="00741968"/>
    <w:rsid w:val="007649FA"/>
    <w:rsid w:val="0076618C"/>
    <w:rsid w:val="00773549"/>
    <w:rsid w:val="0077633A"/>
    <w:rsid w:val="00780C75"/>
    <w:rsid w:val="007811D5"/>
    <w:rsid w:val="00783CDA"/>
    <w:rsid w:val="007B4FAE"/>
    <w:rsid w:val="007C2F56"/>
    <w:rsid w:val="007C4073"/>
    <w:rsid w:val="007D05CD"/>
    <w:rsid w:val="007D2A7C"/>
    <w:rsid w:val="007D32D4"/>
    <w:rsid w:val="007D34DE"/>
    <w:rsid w:val="007D57A0"/>
    <w:rsid w:val="007E51FB"/>
    <w:rsid w:val="007F6D8A"/>
    <w:rsid w:val="008043CE"/>
    <w:rsid w:val="00815731"/>
    <w:rsid w:val="008504CB"/>
    <w:rsid w:val="00851F5B"/>
    <w:rsid w:val="008608A1"/>
    <w:rsid w:val="008760CD"/>
    <w:rsid w:val="00884390"/>
    <w:rsid w:val="00896149"/>
    <w:rsid w:val="008A0A73"/>
    <w:rsid w:val="008A30A3"/>
    <w:rsid w:val="008A65DD"/>
    <w:rsid w:val="008B1F55"/>
    <w:rsid w:val="008C260D"/>
    <w:rsid w:val="008D767F"/>
    <w:rsid w:val="009008C7"/>
    <w:rsid w:val="0091115A"/>
    <w:rsid w:val="009559A8"/>
    <w:rsid w:val="00967A19"/>
    <w:rsid w:val="00983D1F"/>
    <w:rsid w:val="009D2E20"/>
    <w:rsid w:val="009D3B99"/>
    <w:rsid w:val="009D5D89"/>
    <w:rsid w:val="009E42DC"/>
    <w:rsid w:val="009F2B76"/>
    <w:rsid w:val="00A26501"/>
    <w:rsid w:val="00A421F8"/>
    <w:rsid w:val="00A5762E"/>
    <w:rsid w:val="00A94D74"/>
    <w:rsid w:val="00AD5EA5"/>
    <w:rsid w:val="00AE0176"/>
    <w:rsid w:val="00AE0CD7"/>
    <w:rsid w:val="00AE69AA"/>
    <w:rsid w:val="00B02290"/>
    <w:rsid w:val="00B13F17"/>
    <w:rsid w:val="00B154C3"/>
    <w:rsid w:val="00B42384"/>
    <w:rsid w:val="00B63884"/>
    <w:rsid w:val="00B756AC"/>
    <w:rsid w:val="00B76ABC"/>
    <w:rsid w:val="00B82A93"/>
    <w:rsid w:val="00BA1417"/>
    <w:rsid w:val="00BA19FF"/>
    <w:rsid w:val="00BD6181"/>
    <w:rsid w:val="00BE0CA4"/>
    <w:rsid w:val="00BF3712"/>
    <w:rsid w:val="00C22871"/>
    <w:rsid w:val="00C30F70"/>
    <w:rsid w:val="00C72752"/>
    <w:rsid w:val="00C74C5D"/>
    <w:rsid w:val="00C81384"/>
    <w:rsid w:val="00C81F58"/>
    <w:rsid w:val="00C876D5"/>
    <w:rsid w:val="00C900E7"/>
    <w:rsid w:val="00CA4291"/>
    <w:rsid w:val="00CA669E"/>
    <w:rsid w:val="00CF013B"/>
    <w:rsid w:val="00CF1347"/>
    <w:rsid w:val="00CF7015"/>
    <w:rsid w:val="00CF793F"/>
    <w:rsid w:val="00D01493"/>
    <w:rsid w:val="00D03F1A"/>
    <w:rsid w:val="00D05AD9"/>
    <w:rsid w:val="00D07ACE"/>
    <w:rsid w:val="00D25076"/>
    <w:rsid w:val="00D26C60"/>
    <w:rsid w:val="00D3147B"/>
    <w:rsid w:val="00D31935"/>
    <w:rsid w:val="00D352E6"/>
    <w:rsid w:val="00D37EC7"/>
    <w:rsid w:val="00D4041C"/>
    <w:rsid w:val="00D44683"/>
    <w:rsid w:val="00D45722"/>
    <w:rsid w:val="00D61ABC"/>
    <w:rsid w:val="00D64746"/>
    <w:rsid w:val="00D65F19"/>
    <w:rsid w:val="00D7110B"/>
    <w:rsid w:val="00D760E1"/>
    <w:rsid w:val="00D85D02"/>
    <w:rsid w:val="00D90A84"/>
    <w:rsid w:val="00DA7A28"/>
    <w:rsid w:val="00DB58E8"/>
    <w:rsid w:val="00DD1EA6"/>
    <w:rsid w:val="00DE2802"/>
    <w:rsid w:val="00DF06F3"/>
    <w:rsid w:val="00DF3877"/>
    <w:rsid w:val="00E52650"/>
    <w:rsid w:val="00E5289B"/>
    <w:rsid w:val="00E53C8A"/>
    <w:rsid w:val="00E56E92"/>
    <w:rsid w:val="00EA2CA5"/>
    <w:rsid w:val="00EC2644"/>
    <w:rsid w:val="00ED0729"/>
    <w:rsid w:val="00EE3E5C"/>
    <w:rsid w:val="00EE791A"/>
    <w:rsid w:val="00EF5726"/>
    <w:rsid w:val="00F0485C"/>
    <w:rsid w:val="00F10EE6"/>
    <w:rsid w:val="00F270C8"/>
    <w:rsid w:val="00F327A1"/>
    <w:rsid w:val="00F3530D"/>
    <w:rsid w:val="00F515F6"/>
    <w:rsid w:val="00F51C83"/>
    <w:rsid w:val="00F55267"/>
    <w:rsid w:val="00F55DF8"/>
    <w:rsid w:val="00F621AD"/>
    <w:rsid w:val="00F739F0"/>
    <w:rsid w:val="00F8168C"/>
    <w:rsid w:val="00F83216"/>
    <w:rsid w:val="00FA10EB"/>
    <w:rsid w:val="00FB4ECC"/>
    <w:rsid w:val="00FC3538"/>
    <w:rsid w:val="00FE0F8F"/>
    <w:rsid w:val="00FE1CC8"/>
    <w:rsid w:val="00FE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22F2BE3"/>
  <w15:docId w15:val="{AA80991C-74B3-4DBF-A15C-648D61AC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40FE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40F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40FE9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154C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154C3"/>
  </w:style>
  <w:style w:type="paragraph" w:styleId="a7">
    <w:name w:val="footer"/>
    <w:basedOn w:val="a"/>
    <w:link w:val="a8"/>
    <w:uiPriority w:val="99"/>
    <w:unhideWhenUsed/>
    <w:rsid w:val="00B154C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154C3"/>
  </w:style>
  <w:style w:type="paragraph" w:styleId="a9">
    <w:name w:val="List Paragraph"/>
    <w:basedOn w:val="a"/>
    <w:uiPriority w:val="34"/>
    <w:qFormat/>
    <w:rsid w:val="006B7574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CA429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A429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CA4291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429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4291"/>
    <w:rPr>
      <w:b/>
      <w:bCs/>
    </w:rPr>
  </w:style>
  <w:style w:type="character" w:styleId="af">
    <w:name w:val="Hyperlink"/>
    <w:basedOn w:val="a0"/>
    <w:uiPriority w:val="99"/>
    <w:semiHidden/>
    <w:unhideWhenUsed/>
    <w:rsid w:val="00C7275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4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55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9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154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shimur@design.kyushu-u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FC429B-BE94-42FF-9892-EBC777D77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CIT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toshi Wakabayashi</dc:creator>
  <cp:lastModifiedBy>NISHIMURA TAKAYUKI</cp:lastModifiedBy>
  <cp:revision>6</cp:revision>
  <cp:lastPrinted>2014-04-19T01:46:00Z</cp:lastPrinted>
  <dcterms:created xsi:type="dcterms:W3CDTF">2021-06-04T04:46:00Z</dcterms:created>
  <dcterms:modified xsi:type="dcterms:W3CDTF">2021-06-08T00:56:00Z</dcterms:modified>
</cp:coreProperties>
</file>